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7861D0" w:rsidRDefault="007861D0" w:rsidP="00E21066">
      <w:pPr>
        <w:pStyle w:val="Header"/>
        <w:tabs>
          <w:tab w:val="clear" w:pos="4320"/>
          <w:tab w:val="clear" w:pos="8640"/>
        </w:tabs>
        <w:ind w:right="990"/>
      </w:pPr>
    </w:p>
    <w:p w14:paraId="10FFDD03" w14:textId="77777777" w:rsidR="006818A5" w:rsidRPr="007B4F28" w:rsidRDefault="00A16EE0" w:rsidP="00E21066">
      <w:pPr>
        <w:pStyle w:val="Header"/>
        <w:tabs>
          <w:tab w:val="clear" w:pos="4320"/>
          <w:tab w:val="clear" w:pos="8640"/>
        </w:tabs>
        <w:ind w:right="990"/>
        <w:jc w:val="center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6818A5">
        <w:rPr>
          <w:b/>
          <w:sz w:val="22"/>
          <w:szCs w:val="22"/>
        </w:rPr>
        <w:t>PROJECT INCENTIVES REVIEW COMMITTEE</w:t>
      </w:r>
      <w:r w:rsidR="006818A5" w:rsidRPr="007B4F28">
        <w:rPr>
          <w:b/>
          <w:bCs/>
          <w:sz w:val="22"/>
          <w:szCs w:val="22"/>
        </w:rPr>
        <w:t xml:space="preserve"> MEETING</w:t>
      </w:r>
    </w:p>
    <w:p w14:paraId="42CE83DF" w14:textId="77777777" w:rsidR="006818A5" w:rsidRDefault="006818A5" w:rsidP="00E21066">
      <w:pPr>
        <w:ind w:left="4320" w:right="990" w:firstLine="720"/>
        <w:rPr>
          <w:b/>
          <w:bCs/>
          <w:sz w:val="22"/>
          <w:szCs w:val="22"/>
        </w:rPr>
      </w:pPr>
      <w:r w:rsidRPr="00F939E6">
        <w:rPr>
          <w:b/>
          <w:bCs/>
          <w:sz w:val="22"/>
          <w:szCs w:val="22"/>
        </w:rPr>
        <w:t>AGENDA</w:t>
      </w:r>
    </w:p>
    <w:p w14:paraId="07A5DC4E" w14:textId="77777777" w:rsidR="006818A5" w:rsidRDefault="006818A5" w:rsidP="00E21066">
      <w:pPr>
        <w:ind w:left="1800" w:right="990"/>
        <w:rPr>
          <w:b/>
          <w:bCs/>
          <w:sz w:val="22"/>
          <w:szCs w:val="22"/>
        </w:rPr>
      </w:pPr>
    </w:p>
    <w:p w14:paraId="01014B18" w14:textId="77777777" w:rsidR="006818A5" w:rsidRPr="0062422C" w:rsidRDefault="006818A5" w:rsidP="00E21066">
      <w:pPr>
        <w:ind w:left="1800" w:right="990"/>
        <w:jc w:val="center"/>
        <w:rPr>
          <w:b/>
          <w:bCs/>
          <w:sz w:val="22"/>
          <w:szCs w:val="22"/>
        </w:rPr>
      </w:pPr>
    </w:p>
    <w:p w14:paraId="29AA9862" w14:textId="26428DBF" w:rsidR="006818A5" w:rsidRPr="00A83EFA" w:rsidRDefault="006818A5" w:rsidP="00E21066">
      <w:pPr>
        <w:ind w:left="1800" w:right="990"/>
      </w:pPr>
      <w:r w:rsidRPr="00A83EFA">
        <w:rPr>
          <w:b/>
        </w:rPr>
        <w:t>Date:</w:t>
      </w:r>
      <w:r w:rsidRPr="00A83EFA">
        <w:t xml:space="preserve"> </w:t>
      </w:r>
      <w:r w:rsidRPr="00A83EFA">
        <w:tab/>
      </w:r>
      <w:r>
        <w:t xml:space="preserve">Friday, </w:t>
      </w:r>
      <w:r w:rsidR="00D42F1F">
        <w:t>April</w:t>
      </w:r>
      <w:r>
        <w:t xml:space="preserve"> </w:t>
      </w:r>
      <w:r w:rsidR="00D42F1F">
        <w:t>2</w:t>
      </w:r>
      <w:r>
        <w:t>, 202</w:t>
      </w:r>
      <w:r w:rsidR="00D42F1F">
        <w:t>1</w:t>
      </w:r>
      <w:r>
        <w:t xml:space="preserve">  </w:t>
      </w:r>
    </w:p>
    <w:p w14:paraId="10A4B814" w14:textId="77777777" w:rsidR="006818A5" w:rsidRPr="00A83EFA" w:rsidRDefault="006818A5" w:rsidP="00E21066">
      <w:pPr>
        <w:ind w:left="1800" w:right="990"/>
      </w:pPr>
      <w:r w:rsidRPr="00A83EFA">
        <w:rPr>
          <w:b/>
        </w:rPr>
        <w:t>Time:</w:t>
      </w:r>
      <w:r w:rsidRPr="00A83EFA">
        <w:t xml:space="preserve"> </w:t>
      </w:r>
      <w:r w:rsidRPr="00A83EFA">
        <w:tab/>
      </w:r>
      <w:r>
        <w:t>9:30</w:t>
      </w:r>
      <w:r w:rsidRPr="00A83EFA">
        <w:t xml:space="preserve"> am</w:t>
      </w:r>
    </w:p>
    <w:p w14:paraId="1A369964" w14:textId="77777777" w:rsidR="006818A5" w:rsidRPr="00A83EFA" w:rsidRDefault="006818A5" w:rsidP="00E21066">
      <w:pPr>
        <w:spacing w:after="120"/>
        <w:ind w:left="1800" w:right="990"/>
      </w:pPr>
      <w:r w:rsidRPr="00A83EFA">
        <w:rPr>
          <w:b/>
        </w:rPr>
        <w:t>Location:</w:t>
      </w:r>
      <w:r w:rsidRPr="00A83EFA">
        <w:t xml:space="preserve"> </w:t>
      </w:r>
      <w:r w:rsidRPr="00A83EFA">
        <w:tab/>
      </w:r>
      <w:r>
        <w:t xml:space="preserve">Conference Call </w:t>
      </w:r>
      <w:r w:rsidRPr="00A83EFA">
        <w:t xml:space="preserve"> </w:t>
      </w:r>
    </w:p>
    <w:p w14:paraId="3BA7636A" w14:textId="77777777" w:rsidR="006818A5" w:rsidRPr="00A83EFA" w:rsidRDefault="006818A5" w:rsidP="00E21066">
      <w:pPr>
        <w:spacing w:after="120"/>
        <w:ind w:left="1800" w:right="990"/>
      </w:pPr>
      <w:r w:rsidRPr="00A83EFA">
        <w:t xml:space="preserve"> </w:t>
      </w:r>
    </w:p>
    <w:p w14:paraId="1F9D9FAE" w14:textId="77777777" w:rsidR="006818A5" w:rsidRPr="00A83EFA" w:rsidRDefault="006818A5" w:rsidP="00E21066">
      <w:pPr>
        <w:numPr>
          <w:ilvl w:val="0"/>
          <w:numId w:val="31"/>
        </w:numPr>
        <w:spacing w:after="120"/>
        <w:ind w:left="2362" w:right="990"/>
        <w:jc w:val="both"/>
        <w:rPr>
          <w:iCs/>
        </w:rPr>
      </w:pPr>
      <w:r w:rsidRPr="00A83EFA">
        <w:rPr>
          <w:b/>
        </w:rPr>
        <w:t>Call to Order</w:t>
      </w:r>
      <w:r w:rsidRPr="00A83EFA">
        <w:t xml:space="preserve"> – </w:t>
      </w:r>
      <w:r>
        <w:t xml:space="preserve">Kevin Gooch, Chair </w:t>
      </w:r>
    </w:p>
    <w:p w14:paraId="7D03A0FC" w14:textId="77777777" w:rsidR="006818A5" w:rsidRDefault="006818A5" w:rsidP="00E21066">
      <w:pPr>
        <w:numPr>
          <w:ilvl w:val="0"/>
          <w:numId w:val="31"/>
        </w:numPr>
        <w:spacing w:after="120"/>
        <w:ind w:right="990"/>
        <w:jc w:val="both"/>
        <w:rPr>
          <w:iCs/>
        </w:rPr>
      </w:pPr>
      <w:r w:rsidRPr="00A83EFA">
        <w:rPr>
          <w:b/>
        </w:rPr>
        <w:t>Discussion/Presentations</w:t>
      </w:r>
    </w:p>
    <w:p w14:paraId="0F43EE64" w14:textId="05F23732" w:rsidR="006818A5" w:rsidRPr="00CA3EB3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 w:rsidRPr="00CA3EB3">
        <w:t xml:space="preserve">Approval of </w:t>
      </w:r>
      <w:r w:rsidR="000530B3">
        <w:t>March</w:t>
      </w:r>
      <w:r w:rsidRPr="00CA3EB3">
        <w:t xml:space="preserve"> Meeting Minutes – </w:t>
      </w:r>
      <w:r w:rsidR="008A08BD">
        <w:t>Approved</w:t>
      </w:r>
    </w:p>
    <w:p w14:paraId="3C1D3C22" w14:textId="6385F646" w:rsidR="006818A5" w:rsidRPr="00CA3EB3" w:rsidRDefault="005250C6" w:rsidP="00E21066">
      <w:pPr>
        <w:numPr>
          <w:ilvl w:val="0"/>
          <w:numId w:val="32"/>
        </w:numPr>
        <w:spacing w:after="120"/>
        <w:ind w:right="990"/>
        <w:rPr>
          <w:color w:val="000000"/>
        </w:rPr>
      </w:pPr>
      <w:r>
        <w:rPr>
          <w:color w:val="000000"/>
        </w:rPr>
        <w:t xml:space="preserve">Update on Solomon Holbook – </w:t>
      </w:r>
      <w:r w:rsidR="008A08BD">
        <w:rPr>
          <w:color w:val="000000"/>
        </w:rPr>
        <w:t>Discussion item, no action required</w:t>
      </w:r>
    </w:p>
    <w:p w14:paraId="4898BAF8" w14:textId="0A662DF1" w:rsidR="006818A5" w:rsidRPr="00CA3EB3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>
        <w:t>Economic Development Updates</w:t>
      </w:r>
      <w:r w:rsidRPr="00CA3EB3">
        <w:t xml:space="preserve"> – </w:t>
      </w:r>
      <w:r w:rsidR="008A08BD">
        <w:t>No action required</w:t>
      </w:r>
    </w:p>
    <w:p w14:paraId="5A39BBE3" w14:textId="26499509" w:rsidR="00B956F2" w:rsidRPr="00C85917" w:rsidRDefault="00B956F2" w:rsidP="00E21066">
      <w:pPr>
        <w:pStyle w:val="Header"/>
        <w:tabs>
          <w:tab w:val="clear" w:pos="4320"/>
          <w:tab w:val="clear" w:pos="8640"/>
        </w:tabs>
        <w:ind w:right="990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E21066">
      <w:pPr>
        <w:ind w:left="2424" w:right="990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E21066">
      <w:pPr>
        <w:ind w:right="990"/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E21066">
      <w:pPr>
        <w:ind w:left="2160" w:right="99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4C25C1C6" w:rsidR="00604B57" w:rsidRDefault="00D015F4" w:rsidP="00E21066">
      <w:pPr>
        <w:ind w:right="99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p w14:paraId="434BC087" w14:textId="4F835E4E" w:rsidR="00257515" w:rsidRPr="00D015F4" w:rsidRDefault="00257515" w:rsidP="00E21066">
      <w:pPr>
        <w:ind w:right="990"/>
        <w:rPr>
          <w:rFonts w:ascii="TimesNewRomanPS-BoldMT" w:hAnsi="TimesNewRomanPS-BoldMT" w:cs="TimesNewRomanPS-BoldMT"/>
          <w:bCs/>
          <w:sz w:val="22"/>
          <w:szCs w:val="22"/>
        </w:rPr>
      </w:pPr>
    </w:p>
    <w:sectPr w:rsidR="00257515" w:rsidRPr="00D015F4" w:rsidSect="001776B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67996" w14:textId="77777777" w:rsidR="00532A42" w:rsidRDefault="00532A42">
      <w:r>
        <w:separator/>
      </w:r>
    </w:p>
  </w:endnote>
  <w:endnote w:type="continuationSeparator" w:id="0">
    <w:p w14:paraId="573CD540" w14:textId="77777777" w:rsidR="00532A42" w:rsidRDefault="00532A42">
      <w:r>
        <w:continuationSeparator/>
      </w:r>
    </w:p>
  </w:endnote>
  <w:endnote w:type="continuationNotice" w:id="1">
    <w:p w14:paraId="1AED436D" w14:textId="77777777" w:rsidR="00532A42" w:rsidRDefault="00532A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6774B" w14:textId="77777777" w:rsidR="00532A42" w:rsidRDefault="00532A42">
      <w:r>
        <w:separator/>
      </w:r>
    </w:p>
  </w:footnote>
  <w:footnote w:type="continuationSeparator" w:id="0">
    <w:p w14:paraId="0E506D6A" w14:textId="77777777" w:rsidR="00532A42" w:rsidRDefault="00532A42">
      <w:r>
        <w:continuationSeparator/>
      </w:r>
    </w:p>
  </w:footnote>
  <w:footnote w:type="continuationNotice" w:id="1">
    <w:p w14:paraId="245F7F10" w14:textId="77777777" w:rsidR="00532A42" w:rsidRDefault="00532A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772E406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772E406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9B43BF" id="Line 273" o:spid="_x0000_s1026" style="position:absolute;z-index:251658243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51pt" to="513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2" w15:restartNumberingAfterBreak="0">
    <w:nsid w:val="2C4E6B9F"/>
    <w:multiLevelType w:val="hybridMultilevel"/>
    <w:tmpl w:val="B69E42F6"/>
    <w:lvl w:ilvl="0" w:tplc="58AAC7B4">
      <w:start w:val="1"/>
      <w:numFmt w:val="upperRoman"/>
      <w:lvlText w:val="%1."/>
      <w:lvlJc w:val="left"/>
      <w:pPr>
        <w:ind w:left="2364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13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4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7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8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9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0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3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4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5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6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8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9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1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3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23"/>
  </w:num>
  <w:num w:numId="4">
    <w:abstractNumId w:val="28"/>
  </w:num>
  <w:num w:numId="5">
    <w:abstractNumId w:val="19"/>
  </w:num>
  <w:num w:numId="6">
    <w:abstractNumId w:val="3"/>
  </w:num>
  <w:num w:numId="7">
    <w:abstractNumId w:val="18"/>
  </w:num>
  <w:num w:numId="8">
    <w:abstractNumId w:val="24"/>
  </w:num>
  <w:num w:numId="9">
    <w:abstractNumId w:val="5"/>
  </w:num>
  <w:num w:numId="10">
    <w:abstractNumId w:val="13"/>
  </w:num>
  <w:num w:numId="11">
    <w:abstractNumId w:val="27"/>
  </w:num>
  <w:num w:numId="12">
    <w:abstractNumId w:val="11"/>
  </w:num>
  <w:num w:numId="13">
    <w:abstractNumId w:val="33"/>
  </w:num>
  <w:num w:numId="14">
    <w:abstractNumId w:val="7"/>
  </w:num>
  <w:num w:numId="15">
    <w:abstractNumId w:val="8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</w:num>
  <w:num w:numId="18">
    <w:abstractNumId w:val="26"/>
  </w:num>
  <w:num w:numId="19">
    <w:abstractNumId w:val="20"/>
  </w:num>
  <w:num w:numId="20">
    <w:abstractNumId w:val="29"/>
  </w:num>
  <w:num w:numId="21">
    <w:abstractNumId w:val="4"/>
  </w:num>
  <w:num w:numId="22">
    <w:abstractNumId w:val="6"/>
  </w:num>
  <w:num w:numId="23">
    <w:abstractNumId w:val="17"/>
  </w:num>
  <w:num w:numId="24">
    <w:abstractNumId w:val="31"/>
  </w:num>
  <w:num w:numId="25">
    <w:abstractNumId w:val="30"/>
  </w:num>
  <w:num w:numId="26">
    <w:abstractNumId w:val="22"/>
  </w:num>
  <w:num w:numId="27">
    <w:abstractNumId w:val="25"/>
  </w:num>
  <w:num w:numId="28">
    <w:abstractNumId w:val="32"/>
  </w:num>
  <w:num w:numId="29">
    <w:abstractNumId w:val="0"/>
  </w:num>
  <w:num w:numId="30">
    <w:abstractNumId w:val="15"/>
  </w:num>
  <w:num w:numId="31">
    <w:abstractNumId w:val="12"/>
  </w:num>
  <w:num w:numId="32">
    <w:abstractNumId w:val="1"/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0B3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2661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01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0C6"/>
    <w:rsid w:val="0052546F"/>
    <w:rsid w:val="00525BD8"/>
    <w:rsid w:val="00526878"/>
    <w:rsid w:val="0053211D"/>
    <w:rsid w:val="00532A42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4B57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18A5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08BD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0D62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2F1F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01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1066"/>
    <w:rsid w:val="00E225B6"/>
    <w:rsid w:val="00E22BC0"/>
    <w:rsid w:val="00E230C2"/>
    <w:rsid w:val="00E2572F"/>
    <w:rsid w:val="00E262E5"/>
    <w:rsid w:val="00E26C1E"/>
    <w:rsid w:val="00E3051D"/>
    <w:rsid w:val="00E30DFC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0FE2AB24"/>
    <w:rsid w:val="104C8AD1"/>
    <w:rsid w:val="1100B3AA"/>
    <w:rsid w:val="12764E1E"/>
    <w:rsid w:val="13AB3A98"/>
    <w:rsid w:val="179FAA9F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0499F3C"/>
    <w:rsid w:val="306846DA"/>
    <w:rsid w:val="34536129"/>
    <w:rsid w:val="34E6C712"/>
    <w:rsid w:val="36BDB0B5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4A6A3A9"/>
    <w:rsid w:val="44F6AF0B"/>
    <w:rsid w:val="467A2019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9B2EF5E"/>
    <w:rsid w:val="6CD2FB5A"/>
    <w:rsid w:val="6D1B2FA2"/>
    <w:rsid w:val="6D91DED8"/>
    <w:rsid w:val="6E9642AB"/>
    <w:rsid w:val="6F60E25C"/>
    <w:rsid w:val="70D0AD6F"/>
    <w:rsid w:val="7117876C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461</Characters>
  <Application>Microsoft Office Word</Application>
  <DocSecurity>0</DocSecurity>
  <Lines>3</Lines>
  <Paragraphs>1</Paragraphs>
  <ScaleCrop>false</ScaleCrop>
  <Company>DeKalb County Government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Sunny Anderson</cp:lastModifiedBy>
  <cp:revision>3</cp:revision>
  <cp:lastPrinted>2020-01-06T20:01:00Z</cp:lastPrinted>
  <dcterms:created xsi:type="dcterms:W3CDTF">2021-04-02T14:01:00Z</dcterms:created>
  <dcterms:modified xsi:type="dcterms:W3CDTF">2021-04-0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